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</w:pPr>
      <w:bookmarkStart w:id="0" w:name="_Hlk72357215"/>
      <w:bookmarkEnd w:id="0"/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Case study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: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 xml:space="preserve"> 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C934FD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hishek Gopinath</w:t>
            </w:r>
          </w:p>
        </w:tc>
      </w:tr>
      <w:tr w:rsidR="00C934FD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an Henry</w:t>
            </w:r>
          </w:p>
        </w:tc>
      </w:tr>
      <w:tr w:rsidR="00C934FD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ss Joseph Thomas</w:t>
            </w:r>
          </w:p>
        </w:tc>
      </w:tr>
    </w:tbl>
    <w:p w14:paraId="020271BF" w14:textId="2E34B3C7" w:rsidR="002A6655" w:rsidRPr="00C934FD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.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oblem Statement/Objective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323A5CD9" w14:textId="67070A0F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ime, using computer vision algorithms which could be helpful in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proper implementation of autonomous driving.</w:t>
      </w:r>
    </w:p>
    <w:p w14:paraId="4A4B39C9" w14:textId="36E1A5DF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2.</w:t>
      </w:r>
      <w:r w:rsidR="00AB2DF6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ataset Description</w:t>
      </w:r>
      <w:r w:rsidR="00C934FD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42F4A9D0" w14:textId="081BD42D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video format. There are more than 1000 images for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dataset containing images and two or three videos for detecting the same.</w:t>
      </w:r>
    </w:p>
    <w:p w14:paraId="3F236994" w14:textId="77A53AC2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Sample </w:t>
      </w:r>
      <w:r w:rsidR="00A57644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I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mages</w:t>
      </w:r>
      <w:r w:rsidR="00AC453E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="00C934FD" w:rsidRPr="00C934FD"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  <w:lang w:val="en-US"/>
        </w:rPr>
        <w:t xml:space="preserve"> </w:t>
      </w:r>
    </w:p>
    <w:p w14:paraId="64E3A855" w14:textId="1C0369F1" w:rsidR="004E1557" w:rsidRPr="003B777B" w:rsidRDefault="00C934F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8F0673" w14:textId="4D9B1DA5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501A1B" w14:textId="47729CC1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6C1928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4C962483" w14:textId="4E43C0E7" w:rsidR="00D3164F" w:rsidRPr="006C1928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3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Analytical Questions/Statistical Questions/Prediction level Question</w:t>
      </w:r>
    </w:p>
    <w:p w14:paraId="2843DF0A" w14:textId="0B71DC73" w:rsidR="00F650BF" w:rsidRPr="006C1928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si</w:t>
      </w:r>
      <w:r w:rsidR="006C1928" w:rsidRPr="006C1928">
        <w:rPr>
          <w:rFonts w:ascii="Times New Roman" w:hAnsi="Times New Roman" w:cs="Times New Roman"/>
          <w:b/>
          <w:color w:val="2F5496" w:themeColor="accent1" w:themeShade="BF"/>
        </w:rPr>
        <w:t>s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57F2D0C8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4AFF9C7D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62D90BC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C957A8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56BFB77E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tics</w:t>
      </w:r>
      <w:r w:rsidRPr="003B777B">
        <w:rPr>
          <w:rFonts w:ascii="Times New Roman" w:hAnsi="Times New Roman" w:cs="Times New Roman"/>
          <w:b/>
        </w:rPr>
        <w:tab/>
      </w:r>
    </w:p>
    <w:p w14:paraId="29D75EA5" w14:textId="7EA852BE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. Why vehicles are less in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pecific area</w:t>
      </w:r>
    </w:p>
    <w:p w14:paraId="4656B5A9" w14:textId="1A7B46D3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2. Why more pedestrians are found at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18BAE20A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</w:t>
      </w:r>
      <w:r w:rsidR="003068AD">
        <w:rPr>
          <w:rFonts w:ascii="Times New Roman" w:hAnsi="Times New Roman" w:cs="Times New Roman"/>
        </w:rPr>
        <w:t xml:space="preserve">were </w:t>
      </w:r>
      <w:r w:rsidRPr="003B777B">
        <w:rPr>
          <w:rFonts w:ascii="Times New Roman" w:hAnsi="Times New Roman" w:cs="Times New Roman"/>
        </w:rPr>
        <w:t xml:space="preserve">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2A22E08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0B553C" w14:textId="28D1A442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973A11" w14:textId="77777777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Pr="006C1928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4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Block Diagram</w:t>
      </w:r>
      <w:r w:rsidR="005E1588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2817A37D" w:rsidR="00753D16" w:rsidRPr="008C73CB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5.</w:t>
      </w:r>
      <w:r w:rsidR="007C2B5C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eprocessing</w:t>
      </w:r>
      <w:r w:rsidR="005E1588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1"/>
        <w:gridCol w:w="1335"/>
        <w:gridCol w:w="3340"/>
        <w:gridCol w:w="3340"/>
      </w:tblGrid>
      <w:tr w:rsidR="007433A5" w14:paraId="6FC1C904" w14:textId="77777777" w:rsidTr="007433A5">
        <w:trPr>
          <w:jc w:val="center"/>
        </w:trPr>
        <w:tc>
          <w:tcPr>
            <w:tcW w:w="1816" w:type="dxa"/>
            <w:vAlign w:val="center"/>
          </w:tcPr>
          <w:p w14:paraId="372DD623" w14:textId="737FDAC4" w:rsidR="006C1928" w:rsidRPr="003B777B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6C1928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0" w:type="auto"/>
            <w:vAlign w:val="center"/>
          </w:tcPr>
          <w:p w14:paraId="74F20F3D" w14:textId="324AB574" w:rsidR="006C1928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</w:tc>
        <w:tc>
          <w:tcPr>
            <w:tcW w:w="0" w:type="auto"/>
            <w:vAlign w:val="center"/>
          </w:tcPr>
          <w:p w14:paraId="053F7D97" w14:textId="59FDD013" w:rsidR="006C1928" w:rsidRDefault="006C1928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36098F" w14:paraId="0F578175" w14:textId="77777777" w:rsidTr="007433A5">
        <w:trPr>
          <w:jc w:val="center"/>
        </w:trPr>
        <w:tc>
          <w:tcPr>
            <w:tcW w:w="1816" w:type="dxa"/>
            <w:vMerge w:val="restart"/>
            <w:vAlign w:val="center"/>
          </w:tcPr>
          <w:p w14:paraId="37ACCB91" w14:textId="1726E9DA" w:rsidR="0036098F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age Smoothing</w:t>
            </w:r>
          </w:p>
          <w:p w14:paraId="0DBA8985" w14:textId="77777777" w:rsidR="007433A5" w:rsidRDefault="007433A5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97FA70" w14:textId="4D88D537" w:rsidR="0036098F" w:rsidRPr="0032778D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verage Filter</w:t>
            </w:r>
          </w:p>
          <w:p w14:paraId="5B1624A9" w14:textId="77777777" w:rsidR="0036098F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3C8BC6E" w14:textId="7016CF8E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2992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56F1A519" w14:textId="4AE5FC2E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4016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77DAEED0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3D6A12DE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Weighted Average Filter</w:t>
            </w:r>
          </w:p>
          <w:p w14:paraId="29629CF3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72BE900" w14:textId="756D57E7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7A966CDA" w14:textId="274426FC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47680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61F06784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7538E3CC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Blurring</w:t>
            </w:r>
          </w:p>
        </w:tc>
        <w:tc>
          <w:tcPr>
            <w:tcW w:w="0" w:type="auto"/>
            <w:vAlign w:val="center"/>
          </w:tcPr>
          <w:p w14:paraId="58EE0765" w14:textId="3C3C07F3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0160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3E9E8210" w14:textId="3BB6338A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6064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0C2A795C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15944CFD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Median Filter</w:t>
            </w:r>
          </w:p>
        </w:tc>
        <w:tc>
          <w:tcPr>
            <w:tcW w:w="0" w:type="auto"/>
            <w:vAlign w:val="center"/>
          </w:tcPr>
          <w:p w14:paraId="24635997" w14:textId="3CDB57B4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1184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1270CB0D" w14:textId="112882DD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00C58AAD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5EB9C858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mage Sharpening</w:t>
            </w:r>
          </w:p>
        </w:tc>
        <w:tc>
          <w:tcPr>
            <w:tcW w:w="0" w:type="auto"/>
            <w:vAlign w:val="center"/>
          </w:tcPr>
          <w:p w14:paraId="1409A684" w14:textId="7F9CD6FF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2208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5145E095" w14:textId="2885E2F9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8112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4C71CC21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0DE8C236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36098F" w:rsidRPr="003B777B" w:rsidRDefault="0036098F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Roberts Filter</w:t>
            </w:r>
          </w:p>
          <w:p w14:paraId="356F3BE1" w14:textId="77777777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758EB4D" w14:textId="2B155203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3232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7947A42A" w14:textId="253E2FB5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9136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531988A3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287CD4E4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obel Filter</w:t>
            </w:r>
          </w:p>
        </w:tc>
        <w:tc>
          <w:tcPr>
            <w:tcW w:w="0" w:type="auto"/>
            <w:vAlign w:val="center"/>
          </w:tcPr>
          <w:p w14:paraId="131D2806" w14:textId="2AB29300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4256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60951A29" w14:textId="406A2D00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5280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3CD125EF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18CE880D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mma Transform</w:t>
            </w:r>
          </w:p>
        </w:tc>
        <w:tc>
          <w:tcPr>
            <w:tcW w:w="0" w:type="auto"/>
            <w:vAlign w:val="center"/>
          </w:tcPr>
          <w:p w14:paraId="08596F2D" w14:textId="5326FD78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9376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6A0AD66E" w14:textId="1286DE79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6304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2917D4A7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25468F4E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g Transform</w:t>
            </w:r>
          </w:p>
        </w:tc>
        <w:tc>
          <w:tcPr>
            <w:tcW w:w="0" w:type="auto"/>
            <w:vAlign w:val="center"/>
          </w:tcPr>
          <w:p w14:paraId="238463C1" w14:textId="3CA98C7D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51424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28F3B948" w14:textId="0DB4E3CA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7328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068A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05ADA139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ook w:val="04A0" w:firstRow="1" w:lastRow="0" w:firstColumn="1" w:lastColumn="0" w:noHBand="0" w:noVBand="1"/>
      </w:tblPr>
      <w:tblGrid>
        <w:gridCol w:w="1286"/>
        <w:gridCol w:w="2018"/>
        <w:gridCol w:w="2328"/>
        <w:gridCol w:w="3384"/>
      </w:tblGrid>
      <w:tr w:rsidR="00BE3B7F" w14:paraId="7CCF2EBE" w14:textId="77777777" w:rsidTr="009645FA">
        <w:trPr>
          <w:trHeight w:val="2000"/>
        </w:trPr>
        <w:tc>
          <w:tcPr>
            <w:tcW w:w="0" w:type="auto"/>
            <w:vAlign w:val="center"/>
          </w:tcPr>
          <w:p w14:paraId="6E9C7A70" w14:textId="396E80E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Domain</w:t>
            </w:r>
          </w:p>
        </w:tc>
        <w:tc>
          <w:tcPr>
            <w:tcW w:w="0" w:type="auto"/>
            <w:vAlign w:val="center"/>
          </w:tcPr>
          <w:p w14:paraId="0412101B" w14:textId="5F5509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0" w:type="auto"/>
            <w:vAlign w:val="center"/>
          </w:tcPr>
          <w:p w14:paraId="20C979B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  <w:p w14:paraId="44008133" w14:textId="7144BC12" w:rsidR="0080781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with added noise)</w:t>
            </w:r>
          </w:p>
        </w:tc>
        <w:tc>
          <w:tcPr>
            <w:tcW w:w="2877" w:type="dxa"/>
            <w:vAlign w:val="center"/>
          </w:tcPr>
          <w:p w14:paraId="62694D81" w14:textId="7E233F13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BE3B7F" w14:paraId="503077ED" w14:textId="77777777" w:rsidTr="009645FA">
        <w:trPr>
          <w:trHeight w:val="2000"/>
        </w:trPr>
        <w:tc>
          <w:tcPr>
            <w:tcW w:w="0" w:type="auto"/>
            <w:vMerge w:val="restart"/>
            <w:vAlign w:val="center"/>
          </w:tcPr>
          <w:p w14:paraId="334129E8" w14:textId="1123D9CF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equency Domain</w:t>
            </w:r>
          </w:p>
        </w:tc>
        <w:tc>
          <w:tcPr>
            <w:tcW w:w="0" w:type="auto"/>
            <w:vAlign w:val="center"/>
          </w:tcPr>
          <w:p w14:paraId="2A93BFE4" w14:textId="4F06D71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w Pass Filter</w:t>
            </w:r>
          </w:p>
          <w:p w14:paraId="54767A27" w14:textId="77777777" w:rsidR="009724A8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65F17EEC" w14:textId="11C17483" w:rsidR="00BE3B7F" w:rsidRPr="008933AD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2F11B9" w14:textId="25E99E0B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9424" behindDoc="0" locked="0" layoutInCell="1" allowOverlap="1" wp14:anchorId="78AF48D2" wp14:editId="40408F53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264795</wp:posOffset>
                  </wp:positionV>
                  <wp:extent cx="1170305" cy="640080"/>
                  <wp:effectExtent l="0" t="0" r="0" b="7620"/>
                  <wp:wrapTopAndBottom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B5B93AA" w14:textId="03E88872" w:rsidR="00BE3B7F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0AC72701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  <w:p w14:paraId="7C9F152C" w14:textId="3A8E65EA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877" w:type="dxa"/>
            <w:vAlign w:val="center"/>
          </w:tcPr>
          <w:p w14:paraId="7DFC3955" w14:textId="35101C45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30C3885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6E75974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039C3B5" w14:textId="1C6E502F" w:rsidR="00BE3B7F" w:rsidRPr="008933AD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High Pass Filter</w:t>
            </w:r>
          </w:p>
        </w:tc>
        <w:tc>
          <w:tcPr>
            <w:tcW w:w="0" w:type="auto"/>
            <w:vAlign w:val="center"/>
          </w:tcPr>
          <w:p w14:paraId="7FAAE1D0" w14:textId="77777777" w:rsidR="00BE3B7F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</w:t>
            </w:r>
          </w:p>
          <w:p w14:paraId="3315B7B8" w14:textId="776CC4B7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6335D3D3" w14:textId="72590A6C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11C4EF6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26E10B41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279744A" w14:textId="006FC00E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Low Pass Filter</w:t>
            </w:r>
          </w:p>
        </w:tc>
        <w:tc>
          <w:tcPr>
            <w:tcW w:w="0" w:type="auto"/>
            <w:vAlign w:val="center"/>
          </w:tcPr>
          <w:p w14:paraId="286EECC9" w14:textId="1BBDA2A9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427EB3CF" w14:textId="23EA6F30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36A0B6C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4335D854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3B8E2F7" w14:textId="1870DFFF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High pass Filter</w:t>
            </w:r>
          </w:p>
        </w:tc>
        <w:tc>
          <w:tcPr>
            <w:tcW w:w="0" w:type="auto"/>
            <w:vAlign w:val="center"/>
          </w:tcPr>
          <w:p w14:paraId="66E7C60A" w14:textId="31B7B3E4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37DB4EC7" w14:textId="5C30D6C8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84EEF92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4B212F23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31A410F" w14:textId="426A9804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Low Pass Filter</w:t>
            </w:r>
          </w:p>
        </w:tc>
        <w:tc>
          <w:tcPr>
            <w:tcW w:w="0" w:type="auto"/>
            <w:vAlign w:val="center"/>
          </w:tcPr>
          <w:p w14:paraId="313EB324" w14:textId="3D59BFB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4D6B4BFC" w14:textId="285CA14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459776B5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092C4E2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3BF1DD1" w14:textId="5EB1E4A1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High Pass Filter</w:t>
            </w:r>
          </w:p>
        </w:tc>
        <w:tc>
          <w:tcPr>
            <w:tcW w:w="0" w:type="auto"/>
            <w:vAlign w:val="center"/>
          </w:tcPr>
          <w:p w14:paraId="55E780C3" w14:textId="0A540300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188F1EA6" w14:textId="3CE6DA8E" w:rsidR="00BE3B7F" w:rsidRPr="003B777B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5B0A029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7749728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7BB919D" w14:textId="75395F96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Low Pass Filter</w:t>
            </w:r>
          </w:p>
        </w:tc>
        <w:tc>
          <w:tcPr>
            <w:tcW w:w="0" w:type="auto"/>
            <w:vAlign w:val="center"/>
          </w:tcPr>
          <w:p w14:paraId="51CE1584" w14:textId="7DD4EC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6A1C4EDA" w14:textId="629D0572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B1F1B4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5190D0B6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BA3B55A" w14:textId="1A507A9B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High Pass Filter</w:t>
            </w:r>
          </w:p>
        </w:tc>
        <w:tc>
          <w:tcPr>
            <w:tcW w:w="0" w:type="auto"/>
            <w:vAlign w:val="center"/>
          </w:tcPr>
          <w:p w14:paraId="1271125E" w14:textId="662CBB82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523CA1FC" w14:textId="77C78389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Default="001846B2" w:rsidP="00816FB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816FBE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26A3EC96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deals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image plane itself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>Frequency domain deals with the rate of pixel change.</w:t>
      </w:r>
    </w:p>
    <w:p w14:paraId="70EF8FB1" w14:textId="1EBA0608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works based on direct manipulation of pixels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="00AD7866"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3A5CB498" w14:textId="6D9F8835" w:rsidR="001846B2" w:rsidRPr="00A70185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patial domain takes less time to computer wherea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  <w:lang w:val="en-US"/>
        </w:rPr>
        <w:t>Frequency domain takes more time to compute.</w:t>
      </w:r>
    </w:p>
    <w:p w14:paraId="1C394574" w14:textId="77777777" w:rsidR="00A70185" w:rsidRPr="00816FBE" w:rsidRDefault="00A70185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</w:p>
    <w:p w14:paraId="731E8090" w14:textId="6BCCE3DC" w:rsidR="00AD7866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6.</w:t>
      </w:r>
      <w:r w:rsidR="00F64EEB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ist of Features</w:t>
      </w:r>
      <w:r w:rsidR="00F64EEB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AC1556">
        <w:tc>
          <w:tcPr>
            <w:tcW w:w="3092" w:type="dxa"/>
            <w:vAlign w:val="center"/>
          </w:tcPr>
          <w:p w14:paraId="7F1CE116" w14:textId="77777777" w:rsidR="008C72D7" w:rsidRPr="003B777B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6D268E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6D268E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AC1556">
        <w:tc>
          <w:tcPr>
            <w:tcW w:w="3092" w:type="dxa"/>
            <w:vAlign w:val="center"/>
          </w:tcPr>
          <w:p w14:paraId="6C0B8AEF" w14:textId="15722827" w:rsidR="008C72D7" w:rsidRPr="003B777B" w:rsidRDefault="005226F4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AC1556">
        <w:tc>
          <w:tcPr>
            <w:tcW w:w="3092" w:type="dxa"/>
            <w:vAlign w:val="center"/>
          </w:tcPr>
          <w:p w14:paraId="33F38EC4" w14:textId="55D39FF5" w:rsidR="003350EF" w:rsidRPr="003B777B" w:rsidRDefault="003350EF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</w:tcPr>
          <w:p w14:paraId="21B8CAEC" w14:textId="3D7C4666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identify the shape and 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line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bjects</w:t>
            </w:r>
          </w:p>
        </w:tc>
        <w:tc>
          <w:tcPr>
            <w:tcW w:w="2810" w:type="dxa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30314CE0" w14:textId="77777777" w:rsidR="00816FBE" w:rsidRDefault="00816FB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6E5EEB1D" w:rsidR="001846B2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7.</w:t>
      </w:r>
      <w:r w:rsidR="007D142D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eature Detection and Tracking</w:t>
      </w:r>
      <w:r w:rsidR="008374D6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1F1215D" w14:textId="77777777" w:rsidR="00B446C5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arris Corner Detection:</w:t>
      </w:r>
      <w:r w:rsidR="00B446C5" w:rsidRPr="00416157">
        <w:rPr>
          <w:rFonts w:ascii="Times New Roman" w:eastAsia="Times New Roman" w:hAnsi="Times New Roman" w:cs="Times New Roman"/>
          <w:i/>
          <w:iCs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A70185" w:rsidRDefault="00B446C5" w:rsidP="00A701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  <w:bookmarkStart w:id="1" w:name="_GoBack"/>
      <w:bookmarkEnd w:id="1"/>
    </w:p>
    <w:p w14:paraId="5DED1668" w14:textId="2658582A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1CA59" w14:textId="768A997C" w:rsidR="001846B2" w:rsidRDefault="001846B2" w:rsidP="00C8528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20A" w14:textId="079C76EB" w:rsidR="00AB55E7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IFT</w:t>
      </w:r>
      <w:r w:rsidRPr="0041615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Scale-Invariant Feature Transform):</w:t>
      </w:r>
    </w:p>
    <w:p w14:paraId="555B0D05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30D1CA7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0732F868" w:rsidR="002A7725" w:rsidRPr="003B777B" w:rsidRDefault="00E35F2B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Key point</w:t>
      </w:r>
      <w:r w:rsidR="002A7725" w:rsidRPr="003B777B">
        <w:rPr>
          <w:rFonts w:ascii="Times New Roman" w:hAnsi="Times New Roman" w:cs="Times New Roman"/>
          <w:sz w:val="24"/>
          <w:szCs w:val="24"/>
        </w:rPr>
        <w:t xml:space="preserve"> Matching</w:t>
      </w:r>
    </w:p>
    <w:p w14:paraId="704A3195" w14:textId="717B3911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493D42" w14:textId="4055D33E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3D6957" w14:textId="3795DB2C" w:rsidR="00AB55E7" w:rsidRPr="003B777B" w:rsidRDefault="00F40B0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2F2DA64F">
            <wp:simplePos x="0" y="0"/>
            <wp:positionH relativeFrom="column">
              <wp:posOffset>-165100</wp:posOffset>
            </wp:positionH>
            <wp:positionV relativeFrom="paragraph">
              <wp:posOffset>411480</wp:posOffset>
            </wp:positionV>
            <wp:extent cx="5895340" cy="3324860"/>
            <wp:effectExtent l="0" t="0" r="0" b="889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34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14B3E2" w14:textId="398A715D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2BC578" w14:textId="1D43476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17778A" w14:textId="5451AE4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983FD2" w14:textId="57D54D8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0D1A80" w14:textId="6ABE792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3A2F59" w14:textId="5B3737E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9940D" w14:textId="1D61BAD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E258C" w14:textId="77777777" w:rsidR="001846B2" w:rsidRPr="003B777B" w:rsidRDefault="001846B2" w:rsidP="00AC155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53FB0D64" w:rsidR="00AB55E7" w:rsidRPr="00F40B06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RF (Speeded-Up Robust Features)</w:t>
      </w:r>
      <w:r w:rsidR="003217B1"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613D9F5A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6DB79D" w14:textId="2E957CB2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4CBF107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1DBE8BC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41B9C15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383AC2D6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F84DAC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205A70B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918B95" w14:textId="2958C14B" w:rsidR="00F64EEB" w:rsidRPr="003B777B" w:rsidRDefault="00F64EEB" w:rsidP="003B777B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102B3202" w14:textId="70A7CF18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D1D32B" w14:textId="48A3EE55" w:rsidR="00AB55E7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22F49635">
            <wp:simplePos x="0" y="0"/>
            <wp:positionH relativeFrom="column">
              <wp:posOffset>47625</wp:posOffset>
            </wp:positionH>
            <wp:positionV relativeFrom="paragraph">
              <wp:posOffset>247650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40162E" w14:textId="769FB534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F78B91" w14:textId="1EB2274C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9A5E7C" w14:textId="442786A6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6572B6" w14:textId="3DEE72E1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B9F581" w14:textId="1C0C58EA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BBD703" w14:textId="613444F0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58388" w14:textId="5ED3B1CD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58E48E" w14:textId="62A36CE2" w:rsidR="00F64EE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61"/>
        <w:gridCol w:w="3158"/>
        <w:gridCol w:w="5016"/>
      </w:tblGrid>
      <w:tr w:rsidR="00C8029C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C8029C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02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Multiscale Oriented Patches Descriptor (MOPS)</w:t>
            </w:r>
          </w:p>
          <w:p w14:paraId="7F88827D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ransl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Rot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2951236" w14:textId="033888D1" w:rsidR="001846B2" w:rsidRPr="003B777B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ACDC73E" w14:textId="425B74BA" w:rsidR="00F31831" w:rsidRPr="003B777B" w:rsidRDefault="00F31831" w:rsidP="00C8029C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1072FFB7" w14:textId="07AC587D" w:rsidR="00F31831" w:rsidRPr="003B777B" w:rsidRDefault="00F31831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</w:p>
    <w:p w14:paraId="26C8BF96" w14:textId="3479608C" w:rsidR="00F31831" w:rsidRPr="003B777B" w:rsidRDefault="00F31831" w:rsidP="003B777B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5707EA8E" w14:textId="24091B93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1D90B3FF" w:rsidR="00F31831" w:rsidRDefault="00DE26DA" w:rsidP="00C8029C">
      <w:pPr>
        <w:pStyle w:val="Heading4"/>
        <w:shd w:val="clear" w:color="auto" w:fill="FFFFFF"/>
        <w:spacing w:before="240"/>
        <w:jc w:val="both"/>
        <w:rPr>
          <w:noProof/>
          <w:sz w:val="28"/>
          <w:szCs w:val="28"/>
        </w:rPr>
      </w:pPr>
      <w:r w:rsidRPr="00DE26DA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After </w:t>
      </w:r>
      <w:r w:rsidRPr="00DE26DA">
        <w:rPr>
          <w:rFonts w:ascii="Times New Roman" w:hAnsi="Times New Roman" w:cs="Times New Roman"/>
          <w:b/>
          <w:bCs/>
          <w:sz w:val="32"/>
          <w:szCs w:val="32"/>
        </w:rPr>
        <w:t>Feature Detection and Tracking</w:t>
      </w:r>
      <w:r w:rsidRPr="00DE26DA">
        <w:rPr>
          <w:noProof/>
          <w:sz w:val="28"/>
          <w:szCs w:val="28"/>
        </w:rPr>
        <w:t>:</w:t>
      </w:r>
    </w:p>
    <w:p w14:paraId="0FDC4A47" w14:textId="5355FAA1" w:rsidR="00DE26DA" w:rsidRPr="00DE26DA" w:rsidRDefault="00DE26DA" w:rsidP="00DE26DA">
      <w:pPr>
        <w:rPr>
          <w:lang w:val="en-US"/>
        </w:rPr>
      </w:pPr>
      <w:r w:rsidRPr="00DE26DA">
        <w:rPr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30822E5E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8.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4"/>
        <w:gridCol w:w="1789"/>
        <w:gridCol w:w="5083"/>
      </w:tblGrid>
      <w:tr w:rsidR="00330E7A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ample Image</w:t>
            </w:r>
          </w:p>
        </w:tc>
      </w:tr>
      <w:tr w:rsidR="00330E7A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A67C3E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67C3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B0BDDC9" w14:textId="04A7236D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06C28C" w14:textId="6D62464E" w:rsidR="00330E7A" w:rsidRDefault="00330E7A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30092E" w14:textId="58C9C8F6" w:rsidR="00330E7A" w:rsidRDefault="00330E7A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02F64D3" w14:textId="77777777" w:rsidR="00774796" w:rsidRPr="003B777B" w:rsidRDefault="0077479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3B5F59" w14:textId="63A5873A" w:rsidR="00753D16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9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List of 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bjects in 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the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 and the features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AD06C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56"/>
        <w:gridCol w:w="4871"/>
      </w:tblGrid>
      <w:tr w:rsidR="00753D16" w:rsidRPr="003B777B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5E8964F" w14:textId="1B65F317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3B777B" w:rsidRDefault="00BD38A5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2624DD4B" w14:textId="05784AD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6A0CB77" w14:textId="62E8E3C9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Default="00AD06C7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,</w:t>
            </w:r>
          </w:p>
          <w:p w14:paraId="3183D9E1" w14:textId="245E507D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4BA61B00" w:rsidR="00753D16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66B128" w14:textId="43DD2AD0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C04635" w14:textId="69520E28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F6097F" w14:textId="78D7155D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5B94E2" w14:textId="4A6B84EF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D78EC8" w14:textId="16FAC6A1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DA2C76F" w14:textId="77777777" w:rsidR="00774796" w:rsidRDefault="0077479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49436F3" w14:textId="77777777" w:rsidR="00375E04" w:rsidRDefault="00375E04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18286D16" w14:textId="58F5463B" w:rsidR="00D3164F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0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ace Detection</w:t>
      </w:r>
    </w:p>
    <w:p w14:paraId="3A473C8C" w14:textId="512C05C7" w:rsidR="00CD3A92" w:rsidRPr="00330E7A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Viola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-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Jones Algorithm:</w:t>
      </w:r>
    </w:p>
    <w:p w14:paraId="7327E311" w14:textId="5E5F937E" w:rsidR="00CD3A92" w:rsidRPr="00CD3A9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7748BA6F">
            <wp:extent cx="3809707" cy="5639651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130" cy="566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DA833" w14:textId="110564FD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8A305FB" w14:textId="3AF416B2" w:rsidR="001F619F" w:rsidRPr="003B777B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5932B4" w14:textId="5E6B2BA0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101B0D" w14:textId="32541DD9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0333B0D5" w14:textId="75477E4C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52C52FF4" w14:textId="71CD97B4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741BC17" w14:textId="2FD9A72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EF6E0C" w14:textId="3B5D902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6F5706" w14:textId="3D6A3F85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13AFF4" w14:textId="7E51E6EC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14F049" w14:textId="6952E06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78D9D8" w14:textId="5649ECF0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13993D" w14:textId="23EAA22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B5ADE9F" w14:textId="681B65A8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17CD72" w14:textId="7231926F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BAE9F" w14:textId="0AF7052C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8E22C1" w14:textId="04D821A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90C256" w14:textId="367C4AF0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53B007" w14:textId="7A94EA62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F0BCBE" w14:textId="5785AAB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F28186" w14:textId="77777777" w:rsidR="003068AD" w:rsidRPr="00CD3A92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3CB822" w14:textId="1B5FCC1F" w:rsidR="00753D16" w:rsidRPr="0015236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11.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Face</w:t>
      </w: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detection algorithms and Deep learning architecture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26999C07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884C7D">
        <w:trPr>
          <w:trHeight w:val="773"/>
        </w:trPr>
        <w:tc>
          <w:tcPr>
            <w:tcW w:w="1615" w:type="dxa"/>
          </w:tcPr>
          <w:p w14:paraId="126E3E6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</w:tcPr>
          <w:p w14:paraId="2A5CB88E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</w:tcPr>
          <w:p w14:paraId="4220EFD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</w:tcPr>
          <w:p w14:paraId="049DACD4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884C7D">
        <w:trPr>
          <w:trHeight w:val="980"/>
        </w:trPr>
        <w:tc>
          <w:tcPr>
            <w:tcW w:w="1615" w:type="dxa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</w:tcPr>
          <w:p w14:paraId="2D4F1C75" w14:textId="77777777" w:rsidR="00DE299F" w:rsidRPr="00DE299F" w:rsidRDefault="00C315E1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5" w:anchor=":~:text=FaceNet%20is%20a%20face%20recognition,of%20face%20recognition%20benchmark%20datasets.&amp;text=About%20the%20FaceNet%20face%20recognition,implementations%20and%20pre%2Dtrained%20models" w:history="1">
              <w:r w:rsidR="00DE299F"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DE299F" w:rsidRPr="00DE299F" w14:paraId="370D42B1" w14:textId="77777777" w:rsidTr="00884C7D">
        <w:trPr>
          <w:trHeight w:val="58"/>
        </w:trPr>
        <w:tc>
          <w:tcPr>
            <w:tcW w:w="1615" w:type="dxa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istogram of Oriented Gradients using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884C7D">
        <w:trPr>
          <w:trHeight w:val="1160"/>
        </w:trPr>
        <w:tc>
          <w:tcPr>
            <w:tcW w:w="1615" w:type="dxa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ar</w:t>
            </w:r>
            <w:proofErr w:type="spellEnd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884C7D">
        <w:trPr>
          <w:trHeight w:val="971"/>
        </w:trPr>
        <w:tc>
          <w:tcPr>
            <w:tcW w:w="1615" w:type="dxa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NN based face detector from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</w:tr>
    </w:tbl>
    <w:p w14:paraId="34B654C3" w14:textId="77777777" w:rsidR="0004559E" w:rsidRDefault="0004559E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177E480C" w:rsidR="00AB099B" w:rsidRPr="00152360" w:rsidRDefault="00B1362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12. </w:t>
      </w:r>
      <w:r w:rsidR="00AB099B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erformance Metrics</w:t>
      </w:r>
      <w:r w:rsidR="0004559E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3B777B" w14:paraId="542D179C" w14:textId="77777777" w:rsidTr="00AB099B">
        <w:tc>
          <w:tcPr>
            <w:tcW w:w="2281" w:type="dxa"/>
          </w:tcPr>
          <w:p w14:paraId="23B1F0A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AB099B">
        <w:tc>
          <w:tcPr>
            <w:tcW w:w="2281" w:type="dxa"/>
          </w:tcPr>
          <w:p w14:paraId="60EF9EBA" w14:textId="47DF360E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 Signal to Noise Ratio (PSNR)</w:t>
            </w:r>
          </w:p>
        </w:tc>
        <w:tc>
          <w:tcPr>
            <w:tcW w:w="2068" w:type="dxa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</w:t>
            </w:r>
          </w:p>
        </w:tc>
      </w:tr>
      <w:tr w:rsidR="00AB099B" w:rsidRPr="003B777B" w14:paraId="00C29F07" w14:textId="77777777" w:rsidTr="00AB099B">
        <w:tc>
          <w:tcPr>
            <w:tcW w:w="2281" w:type="dxa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Measures the average squared difference between the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w:lastRenderedPageBreak/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3B777B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3B777B" w14:paraId="6156A9FC" w14:textId="77777777" w:rsidTr="00AB099B">
        <w:tc>
          <w:tcPr>
            <w:tcW w:w="2281" w:type="dxa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1BB4AAD6" w:rsidR="00AB099B" w:rsidRPr="003B777B" w:rsidRDefault="0015236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18C900BB" w14:textId="2B8C28FD" w:rsidR="00AB099B" w:rsidRPr="003B777B" w:rsidRDefault="00527A1C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59298E14" w:rsidR="00E52EB2" w:rsidRPr="003B777B" w:rsidRDefault="00C315E1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wo variables to stabilize the division with </w:t>
            </w:r>
            <w:r w:rsidR="00C8528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weak denominator;</w:t>
            </w:r>
          </w:p>
        </w:tc>
      </w:tr>
    </w:tbl>
    <w:p w14:paraId="059388F5" w14:textId="77777777" w:rsidR="00AB099B" w:rsidRPr="00D83448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07F9D807" w14:textId="2CBEEB39" w:rsidR="00D3164F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3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2A3C6AAF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: </w:t>
      </w:r>
      <w:hyperlink r:id="rId56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6AD5981C" w:rsidR="00AB099B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4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raining,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esting</w:t>
      </w:r>
      <w:r w:rsidR="00C85286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,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and Validation</w:t>
      </w:r>
    </w:p>
    <w:p w14:paraId="5E9173C1" w14:textId="74D30350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</w:t>
      </w:r>
      <w:r w:rsidR="00C8528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C315E1" w:rsidP="003B777B">
      <w:pPr>
        <w:jc w:val="both"/>
        <w:rPr>
          <w:rFonts w:ascii="Times New Roman" w:hAnsi="Times New Roman" w:cs="Times New Roman"/>
        </w:rPr>
      </w:pPr>
      <w:hyperlink r:id="rId57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3D95F086" w:rsidR="002A6655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  <w:r w:rsidR="003068AD">
        <w:rPr>
          <w:rFonts w:ascii="Times New Roman" w:hAnsi="Times New Roman" w:cs="Times New Roman"/>
        </w:rPr>
        <w:t>]</w:t>
      </w:r>
    </w:p>
    <w:p w14:paraId="3C39239D" w14:textId="77777777" w:rsidR="003068AD" w:rsidRPr="003B777B" w:rsidRDefault="003068AD" w:rsidP="003B777B">
      <w:pPr>
        <w:jc w:val="both"/>
        <w:rPr>
          <w:rFonts w:ascii="Times New Roman" w:hAnsi="Times New Roman" w:cs="Times New Roman"/>
        </w:rPr>
      </w:pP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C315E1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8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C315E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9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4C8945FC" w14:textId="649347C1" w:rsidR="00E72A17" w:rsidRPr="003B777B" w:rsidRDefault="00290CC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0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C315E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1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C315E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2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3B777B" w:rsidRDefault="00C315E1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3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3B7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4875F" w14:textId="77777777" w:rsidR="00C315E1" w:rsidRDefault="00C315E1" w:rsidP="00A427CA">
      <w:pPr>
        <w:spacing w:after="0" w:line="240" w:lineRule="auto"/>
      </w:pPr>
      <w:r>
        <w:separator/>
      </w:r>
    </w:p>
  </w:endnote>
  <w:endnote w:type="continuationSeparator" w:id="0">
    <w:p w14:paraId="15AA72BE" w14:textId="77777777" w:rsidR="00C315E1" w:rsidRDefault="00C315E1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CE1939" w14:textId="77777777" w:rsidR="00C315E1" w:rsidRDefault="00C315E1" w:rsidP="00A427CA">
      <w:pPr>
        <w:spacing w:after="0" w:line="240" w:lineRule="auto"/>
      </w:pPr>
      <w:r>
        <w:separator/>
      </w:r>
    </w:p>
  </w:footnote>
  <w:footnote w:type="continuationSeparator" w:id="0">
    <w:p w14:paraId="3E7CA14A" w14:textId="77777777" w:rsidR="00C315E1" w:rsidRDefault="00C315E1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3"/>
  </w:num>
  <w:num w:numId="3">
    <w:abstractNumId w:val="10"/>
  </w:num>
  <w:num w:numId="4">
    <w:abstractNumId w:val="16"/>
  </w:num>
  <w:num w:numId="5">
    <w:abstractNumId w:val="6"/>
  </w:num>
  <w:num w:numId="6">
    <w:abstractNumId w:val="18"/>
  </w:num>
  <w:num w:numId="7">
    <w:abstractNumId w:val="7"/>
  </w:num>
  <w:num w:numId="8">
    <w:abstractNumId w:val="2"/>
  </w:num>
  <w:num w:numId="9">
    <w:abstractNumId w:val="11"/>
  </w:num>
  <w:num w:numId="10">
    <w:abstractNumId w:val="4"/>
  </w:num>
  <w:num w:numId="11">
    <w:abstractNumId w:val="0"/>
  </w:num>
  <w:num w:numId="12">
    <w:abstractNumId w:val="15"/>
  </w:num>
  <w:num w:numId="13">
    <w:abstractNumId w:val="1"/>
  </w:num>
  <w:num w:numId="14">
    <w:abstractNumId w:val="3"/>
  </w:num>
  <w:num w:numId="15">
    <w:abstractNumId w:val="14"/>
  </w:num>
  <w:num w:numId="16">
    <w:abstractNumId w:val="17"/>
  </w:num>
  <w:num w:numId="17">
    <w:abstractNumId w:val="5"/>
  </w:num>
  <w:num w:numId="18">
    <w:abstractNumId w:val="12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rQUAPRHg5SwAAAA="/>
  </w:docVars>
  <w:rsids>
    <w:rsidRoot w:val="00D3164F"/>
    <w:rsid w:val="0004559E"/>
    <w:rsid w:val="00063E4E"/>
    <w:rsid w:val="000B6B4B"/>
    <w:rsid w:val="000D7CC0"/>
    <w:rsid w:val="00152360"/>
    <w:rsid w:val="001846B2"/>
    <w:rsid w:val="001F619F"/>
    <w:rsid w:val="001F6D74"/>
    <w:rsid w:val="002020CF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B777B"/>
    <w:rsid w:val="003C09A2"/>
    <w:rsid w:val="003E480D"/>
    <w:rsid w:val="003F6AC1"/>
    <w:rsid w:val="00416157"/>
    <w:rsid w:val="00431A99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6770"/>
    <w:rsid w:val="005226F4"/>
    <w:rsid w:val="00527A1C"/>
    <w:rsid w:val="00550AD8"/>
    <w:rsid w:val="00556401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433A5"/>
    <w:rsid w:val="00747CA6"/>
    <w:rsid w:val="0075294D"/>
    <w:rsid w:val="00753D16"/>
    <w:rsid w:val="00774796"/>
    <w:rsid w:val="00782588"/>
    <w:rsid w:val="0079122B"/>
    <w:rsid w:val="0079481E"/>
    <w:rsid w:val="007C2B5C"/>
    <w:rsid w:val="007D142D"/>
    <w:rsid w:val="00807816"/>
    <w:rsid w:val="00816FBE"/>
    <w:rsid w:val="00827265"/>
    <w:rsid w:val="008374D6"/>
    <w:rsid w:val="00864732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B4869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64EEB"/>
    <w:rsid w:val="00F650BF"/>
    <w:rsid w:val="00F672B3"/>
    <w:rsid w:val="00FA5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jpeg"/><Relationship Id="rId55" Type="http://schemas.openxmlformats.org/officeDocument/2006/relationships/hyperlink" Target="https://machinelearningmastery.com/how-to-develop-a-face-recognition-system-using-facenet-in-keras-and-an-svm-classifier/" TargetMode="External"/><Relationship Id="rId63" Type="http://schemas.openxmlformats.org/officeDocument/2006/relationships/hyperlink" Target="https://link.springer.com/chapter/10.1007/978-981-15-0633-8_156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jpeg"/><Relationship Id="rId54" Type="http://schemas.openxmlformats.org/officeDocument/2006/relationships/image" Target="media/image44.png"/><Relationship Id="rId62" Type="http://schemas.openxmlformats.org/officeDocument/2006/relationships/hyperlink" Target="https://ieeexplore.ieee.org/document/9253415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jpe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overtunned/lane_detection/tree/main/Datase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s://lionbridge.ai/training-data-guide/" TargetMode="External"/><Relationship Id="rId61" Type="http://schemas.openxmlformats.org/officeDocument/2006/relationships/hyperlink" Target="https://www.researchgate.net/publication/331478663_Real-Time_Detection_of_Road_Lane-Lines_for_Autonomous_Driving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jpeg"/><Relationship Id="rId52" Type="http://schemas.openxmlformats.org/officeDocument/2006/relationships/image" Target="media/image42.png"/><Relationship Id="rId60" Type="http://schemas.openxmlformats.org/officeDocument/2006/relationships/hyperlink" Target="https://xingangpan.github.io/projects/CULane.html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jpeg"/><Relationship Id="rId56" Type="http://schemas.openxmlformats.org/officeDocument/2006/relationships/hyperlink" Target="https://developer.ibm.com/technologies/artificial-intelligence/articles/cc-machine-learning-deep-learning-architectures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github.com/rslim087a/road-vide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9995D5E3-6189-48EA-9FCD-39BB8AFEE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18</Pages>
  <Words>1453</Words>
  <Characters>828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11</cp:revision>
  <dcterms:created xsi:type="dcterms:W3CDTF">2021-05-16T06:27:00Z</dcterms:created>
  <dcterms:modified xsi:type="dcterms:W3CDTF">2021-05-23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